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flex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pg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yl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is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a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qsec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a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arb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62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.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87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.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8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3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6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2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.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7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1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44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19:45:43Z</dcterms:created>
  <dcterms:modified xsi:type="dcterms:W3CDTF">2024-08-22T19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